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tef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odavinj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Muscolin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uscolin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10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0122451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tefano.poda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